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9871E1" w14:textId="121560A4" w:rsidR="00D45F13" w:rsidRDefault="001E1A2E" w:rsidP="001E1A2E">
      <w:pPr>
        <w:spacing w:after="0" w:line="240" w:lineRule="auto"/>
      </w:pPr>
      <w:r>
        <w:t>CPSC 329</w:t>
      </w:r>
    </w:p>
    <w:p w14:paraId="59291D2A" w14:textId="48162B38" w:rsidR="001E1A2E" w:rsidRDefault="001E1A2E" w:rsidP="001E1A2E">
      <w:pPr>
        <w:spacing w:after="0" w:line="240" w:lineRule="auto"/>
      </w:pPr>
      <w:r>
        <w:t>Joshua Velasquez</w:t>
      </w:r>
    </w:p>
    <w:p w14:paraId="1584DFCF" w14:textId="3DCEE9E7" w:rsidR="001E1A2E" w:rsidRDefault="001E1A2E" w:rsidP="001E1A2E">
      <w:pPr>
        <w:spacing w:after="0" w:line="240" w:lineRule="auto"/>
      </w:pPr>
      <w:r>
        <w:t>10154295</w:t>
      </w:r>
    </w:p>
    <w:p w14:paraId="45F00621" w14:textId="209241FE" w:rsidR="001E1A2E" w:rsidRDefault="001E1A2E" w:rsidP="001E1A2E">
      <w:pPr>
        <w:spacing w:after="0" w:line="240" w:lineRule="auto"/>
      </w:pPr>
      <w:r>
        <w:t>April 23, 2020</w:t>
      </w:r>
    </w:p>
    <w:p w14:paraId="25FA7116" w14:textId="13D11B3B" w:rsidR="001E1A2E" w:rsidRDefault="001E1A2E" w:rsidP="001E1A2E">
      <w:pPr>
        <w:spacing w:after="0" w:line="240" w:lineRule="auto"/>
      </w:pPr>
    </w:p>
    <w:p w14:paraId="258ED678" w14:textId="74659532" w:rsidR="00AB473B" w:rsidRPr="001E1A2E" w:rsidRDefault="001E1A2E" w:rsidP="001E1A2E">
      <w:pPr>
        <w:spacing w:after="0" w:line="240" w:lineRule="auto"/>
        <w:rPr>
          <w:b/>
          <w:bCs/>
        </w:rPr>
      </w:pPr>
      <w:proofErr w:type="spellStart"/>
      <w:r w:rsidRPr="001E1A2E">
        <w:rPr>
          <w:b/>
          <w:bCs/>
        </w:rPr>
        <w:t>Unessay</w:t>
      </w:r>
      <w:proofErr w:type="spellEnd"/>
    </w:p>
    <w:p w14:paraId="755FB9BE" w14:textId="77777777" w:rsidR="00AB473B" w:rsidRDefault="001E1A2E" w:rsidP="00AB473B">
      <w:pPr>
        <w:spacing w:after="0" w:line="240" w:lineRule="auto"/>
      </w:pPr>
      <w:r>
        <w:t xml:space="preserve">The files alongside this document contains the </w:t>
      </w:r>
      <w:proofErr w:type="spellStart"/>
      <w:r>
        <w:t>BaseConverter</w:t>
      </w:r>
      <w:proofErr w:type="spellEnd"/>
      <w:r>
        <w:t xml:space="preserve"> program. </w:t>
      </w:r>
      <w:r w:rsidR="00F6317B">
        <w:t>To run the program, click on the BaseConverter.exe file.</w:t>
      </w:r>
      <w:r w:rsidR="00AB473B">
        <w:t xml:space="preserve"> </w:t>
      </w:r>
      <w:r w:rsidR="00AB473B">
        <w:t>This program allows you to convert between unary, binary, decimal, and hexadecimal. The readme along this file also contains some information about the program itself.</w:t>
      </w:r>
    </w:p>
    <w:p w14:paraId="10BD466C" w14:textId="17A6CEFF" w:rsidR="009C15B6" w:rsidRDefault="009C15B6" w:rsidP="001E1A2E">
      <w:pPr>
        <w:spacing w:after="0" w:line="240" w:lineRule="auto"/>
      </w:pPr>
    </w:p>
    <w:p w14:paraId="291BA01F" w14:textId="700BAE2C" w:rsidR="00DE3B91" w:rsidRDefault="00DE3B91" w:rsidP="001E1A2E">
      <w:pPr>
        <w:spacing w:after="0" w:line="240" w:lineRule="auto"/>
      </w:pPr>
      <w:r>
        <w:t>There are multiple ways to convert between one base to another, but I wanted the program to use consistent language along with trivial steps, so it is easier for the user to</w:t>
      </w:r>
      <w:r w:rsidR="00AB473B">
        <w:t xml:space="preserve"> learn and</w:t>
      </w:r>
      <w:r>
        <w:t xml:space="preserve"> get familiar with. With this design in mind, most approaches to converting one base to another follows somewhat a similar approach, such as converting from right to left, converting to a workable base initially and then to the target conversion.</w:t>
      </w:r>
    </w:p>
    <w:p w14:paraId="680D678C" w14:textId="654A4EE8" w:rsidR="001E1A2E" w:rsidRDefault="001E1A2E" w:rsidP="001E1A2E">
      <w:pPr>
        <w:spacing w:after="0" w:line="240" w:lineRule="auto"/>
      </w:pPr>
    </w:p>
    <w:p w14:paraId="6EC20D72" w14:textId="278456FF" w:rsidR="001E1A2E" w:rsidRDefault="001E1A2E" w:rsidP="001E1A2E">
      <w:pPr>
        <w:spacing w:after="0" w:line="240" w:lineRule="auto"/>
      </w:pPr>
      <w:r>
        <w:t>Link to GitHub:</w:t>
      </w:r>
    </w:p>
    <w:p w14:paraId="1B0A4ABB" w14:textId="238BDF25" w:rsidR="001E1A2E" w:rsidRDefault="009B6136" w:rsidP="001E1A2E">
      <w:pPr>
        <w:spacing w:after="0" w:line="240" w:lineRule="auto"/>
      </w:pPr>
      <w:hyperlink r:id="rId4" w:history="1">
        <w:r w:rsidR="001E1A2E">
          <w:rPr>
            <w:rStyle w:val="Hyperlink"/>
          </w:rPr>
          <w:t>https://github.com/josh-velasquez/BaseConverter</w:t>
        </w:r>
      </w:hyperlink>
      <w:r w:rsidR="001E1A2E">
        <w:t xml:space="preserve"> </w:t>
      </w:r>
    </w:p>
    <w:p w14:paraId="47FC6402" w14:textId="38958B33" w:rsidR="009B6136" w:rsidRDefault="009B6136" w:rsidP="001E1A2E">
      <w:pPr>
        <w:spacing w:after="0" w:line="240" w:lineRule="auto"/>
      </w:pPr>
    </w:p>
    <w:p w14:paraId="5C0A01A3" w14:textId="58EF79F3" w:rsidR="009B6136" w:rsidRDefault="009B6136" w:rsidP="001E1A2E">
      <w:pPr>
        <w:spacing w:after="0" w:line="240" w:lineRule="auto"/>
      </w:pPr>
      <w:r>
        <w:t xml:space="preserve">Thank you very much Dr. Henry and TA’s! I’ve really learned a lot in this course through entertaining yet informative lectures and tutorials. </w:t>
      </w:r>
      <w:bookmarkStart w:id="0" w:name="_GoBack"/>
      <w:bookmarkEnd w:id="0"/>
    </w:p>
    <w:sectPr w:rsidR="009B613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0MDU0M7E0NrU0sjRX0lEKTi0uzszPAykwqgUApGSFeSwAAAA="/>
  </w:docVars>
  <w:rsids>
    <w:rsidRoot w:val="001E1A2E"/>
    <w:rsid w:val="001E1A2E"/>
    <w:rsid w:val="00383676"/>
    <w:rsid w:val="009B6136"/>
    <w:rsid w:val="009C15B6"/>
    <w:rsid w:val="00AB473B"/>
    <w:rsid w:val="00C25524"/>
    <w:rsid w:val="00D45F13"/>
    <w:rsid w:val="00DE3B91"/>
    <w:rsid w:val="00F6317B"/>
    <w:rsid w:val="00FD42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50213"/>
  <w15:chartTrackingRefBased/>
  <w15:docId w15:val="{00604A2F-83B1-4AF0-A34E-18C08CE13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A2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josh-velasquez/BaseConver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58</Words>
  <Characters>90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 Velasquez</dc:creator>
  <cp:keywords/>
  <dc:description/>
  <cp:lastModifiedBy>Josh Velasquez</cp:lastModifiedBy>
  <cp:revision>10</cp:revision>
  <dcterms:created xsi:type="dcterms:W3CDTF">2020-04-23T08:46:00Z</dcterms:created>
  <dcterms:modified xsi:type="dcterms:W3CDTF">2020-04-23T22:42:00Z</dcterms:modified>
</cp:coreProperties>
</file>